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F3F31" w14:textId="1F58CBD8" w:rsidR="00E45E2F" w:rsidRPr="00DA1796" w:rsidRDefault="00DA1796" w:rsidP="00DA1796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DA1796">
        <w:rPr>
          <w:rFonts w:ascii="Times New Roman" w:hAnsi="Times New Roman" w:cs="Times New Roman"/>
          <w:sz w:val="28"/>
          <w:szCs w:val="24"/>
        </w:rPr>
        <w:t>Brent’s method 1-D Optimisation</w:t>
      </w:r>
    </w:p>
    <w:p w14:paraId="2F8535C1" w14:textId="246BECCE" w:rsidR="00DA1796" w:rsidRPr="00DA1796" w:rsidRDefault="00DA1796" w:rsidP="00DA1796">
      <w:pPr>
        <w:spacing w:line="360" w:lineRule="auto"/>
        <w:jc w:val="both"/>
        <w:rPr>
          <w:rFonts w:ascii="Times New Roman" w:hAnsi="Times New Roman" w:cs="Times New Roman"/>
        </w:rPr>
      </w:pPr>
    </w:p>
    <w:p w14:paraId="5B685D72" w14:textId="4DD5CA9C" w:rsidR="00DA1796" w:rsidRPr="00DA1796" w:rsidRDefault="00DA1796" w:rsidP="00DA1796">
      <w:pPr>
        <w:spacing w:line="360" w:lineRule="auto"/>
        <w:jc w:val="both"/>
        <w:rPr>
          <w:rFonts w:ascii="Times New Roman" w:hAnsi="Times New Roman" w:cs="Times New Roman"/>
        </w:rPr>
      </w:pPr>
    </w:p>
    <w:p w14:paraId="1DCAA79A" w14:textId="028C8C20" w:rsidR="00DA1796" w:rsidRPr="00DA1796" w:rsidRDefault="00DA1796" w:rsidP="00DA1796">
      <w:pPr>
        <w:spacing w:line="360" w:lineRule="auto"/>
        <w:jc w:val="both"/>
        <w:rPr>
          <w:rFonts w:ascii="Times New Roman" w:hAnsi="Times New Roman" w:cs="Times New Roman"/>
        </w:rPr>
      </w:pPr>
    </w:p>
    <w:p w14:paraId="64E85E8C" w14:textId="77777777" w:rsidR="00DA1796" w:rsidRPr="00DA1796" w:rsidRDefault="00DA1796" w:rsidP="00DA1796">
      <w:pPr>
        <w:spacing w:line="360" w:lineRule="auto"/>
        <w:jc w:val="both"/>
        <w:rPr>
          <w:rFonts w:ascii="Times New Roman" w:hAnsi="Times New Roman" w:cs="Times New Roman"/>
        </w:rPr>
      </w:pPr>
    </w:p>
    <w:sectPr w:rsidR="00DA1796" w:rsidRPr="00DA179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NLYwNzIxNLA0MDVT0lEKTi0uzszPAykwrAUAE/gcjiwAAAA="/>
  </w:docVars>
  <w:rsids>
    <w:rsidRoot w:val="00473F4F"/>
    <w:rsid w:val="00473F4F"/>
    <w:rsid w:val="00DA1796"/>
    <w:rsid w:val="00E45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97AD"/>
  <w15:chartTrackingRefBased/>
  <w15:docId w15:val="{E66580A6-9036-4102-A21C-D9AAB94DD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6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舒尉 黃</dc:creator>
  <cp:keywords/>
  <dc:description/>
  <cp:lastModifiedBy>舒尉 黃</cp:lastModifiedBy>
  <cp:revision>2</cp:revision>
  <dcterms:created xsi:type="dcterms:W3CDTF">2022-04-16T20:17:00Z</dcterms:created>
  <dcterms:modified xsi:type="dcterms:W3CDTF">2022-04-16T20:18:00Z</dcterms:modified>
</cp:coreProperties>
</file>